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emen,</w:t>
      </w:r>
      <w:r>
        <w:t xml:space="preserve"> </w:t>
      </w:r>
      <w:r>
        <w:t xml:space="preserve">Rep. 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Yemen, Rep. received a score of 36.8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Yemen, Rep.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Yemen, Rep. received a score of</w:t>
      </w:r>
      <w:r>
        <w:t xml:space="preserve"> </w:t>
      </w:r>
      <w:r>
        <w:rPr>
          <w:b/>
        </w:rPr>
        <w:t xml:space="preserve">25.5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Yemen, Rep. received a score of 37.9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Yemen, Rep. received a score of 20.4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Yemen, Rep. received a score of 2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Yemen, Rep.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Yemen, Rep.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Yemen, Rep.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Yemen, Rep.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Yemen, Rep. received a score of 0.3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Yemen, Rep.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Yemen, Rep.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Yemen, Rep. received a score of 0.4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Yemen, Rep. received a score of 0.3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Yemen, Rep.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Yemen, Rep.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Yemen, Rep. received a score of 0.2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Yemen,%20Rep.%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Yemen,%20Rep.%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Yemen,%20Rep.%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Yemen,%20Rep.%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Yemen,%20Rep.%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Yemen,%20Rep.%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Yemen,%20Rep.%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Yemen,%20Rep.%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Yemen,%20Rep.%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Yemen,%20Rep.%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Yemen,%20Rep.%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Yemen,%20Rep.%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Middle%20East%20&amp;%20North%20Africa\Yemen,%20Rep.%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Middle%20East%20&amp;%20North%20Africa\Yemen,%20Rep.%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Middle%20East%20&amp;%20North%20Africa\Yemen,%20Rep.%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Yemen,%20Rep.%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Yemen,%20Rep.%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men, Rep.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2, 1993, 1998, 1999, 2006, 2007, 201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 2003, 2013, 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1, 1996, 1997, 2006, 2007, 2013</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men, Rep.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M</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emen, Rep. Country Report</dc:title>
  <dc:creator>SPI Team</dc:creator>
  <cp:keywords/>
  <dcterms:created xsi:type="dcterms:W3CDTF">2021-05-25T15:14:16Z</dcterms:created>
  <dcterms:modified xsi:type="dcterms:W3CDTF">2021-05-25T15:1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